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rangipanier et jasmin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benzyl salicylate, P-MENTHAN-7-OL, neryl acetate, citronellol, TETRAHYDROLINALOOL, cyclamen aldehyde, 1-(1,2,3,4,5,6,7,8-octahydro-2,3,8,8-tetramethyl-2-naphthyl)ethan-1-one, citral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1-12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45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9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rosa. kokos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≈ 6800 mg/kg masy ciała Animal: rat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2000 mg/kg masy ciała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42A847A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F68F7FC" w14:textId="315015C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C (inhalacja, szczur, gaz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8FE6653" w14:textId="5FF84C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 ppm Animal: rat, Animal sex: female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7DB1732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12186D5" w14:textId="59F5132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NOAEC (inhalacja, szczur, gaz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3E3E78EA" w14:textId="191818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4 ppm Animal: rat, Animal sex: female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angipanier et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78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3,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angipanier et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yl acetate (141-12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benzyl salicylate ; 3,7-dimethyloctan-3-ol ; cyclamen aldehyde ; citra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yclamen 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benzyl salicylate, P-MENTHAN-7-OL, neryl acetate, citronellol, TETRAHYDROLINALOOL, cyclamen aldehyde, 1-(1,2,3,4,5,6,7,8-octahydro-2,3,8,8-tetramethyl-2-naphthyl)ethan-1-one, citral, LIMONE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angipanier et jasm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angipanier et jasm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D1E5BF-4B44-4BDB-9917-3491C88409ED}"/>
</file>

<file path=customXml/itemProps3.xml><?xml version="1.0" encoding="utf-8"?>
<ds:datastoreItem xmlns:ds="http://schemas.openxmlformats.org/officeDocument/2006/customXml" ds:itemID="{19E86405-D1EE-43E5-B444-A71E9F5F4E4C}"/>
</file>

<file path=customXml/itemProps4.xml><?xml version="1.0" encoding="utf-8"?>
<ds:datastoreItem xmlns:ds="http://schemas.openxmlformats.org/officeDocument/2006/customXml" ds:itemID="{767939A3-E551-4A64-BEEE-E49CF690A9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